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65CF7458">
                <wp:simplePos x="0" y="0"/>
                <wp:positionH relativeFrom="column">
                  <wp:posOffset>3790950</wp:posOffset>
                </wp:positionH>
                <wp:positionV relativeFrom="paragraph">
                  <wp:posOffset>-63500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0FFCED34" w:rsidR="00B62551" w:rsidRPr="004D6E84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</w:t>
                            </w:r>
                            <w:r w:rsidR="00EE1D86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.5pt;margin-top:-50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">
                <v:textbox>
                  <w:txbxContent>
                    <w:p w14:paraId="44FCA3D1" w14:textId="0FFCED34" w:rsidR="00B62551" w:rsidRPr="004D6E84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</w:t>
                      </w:r>
                      <w:r w:rsidR="00EE1D86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2F303190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 w:rsidR="00854F1A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F3F036D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ABMAS MAHASISWA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-</w:t>
                              </w:r>
                              <w:r w:rsidR="004B1C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OLABORAS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2F303190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 w:rsidR="00854F1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 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F3F036D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ABMAS MAHASISWA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-</w:t>
                        </w:r>
                        <w:r w:rsidR="004B1CB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OLABORAS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8238482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400CFDF2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365C08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400CFDF2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365C08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4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365C0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365C0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365C0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365C0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365C0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365C0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6BAC7BE0" w:rsidR="004671B1" w:rsidRDefault="004671B1" w:rsidP="00854F1A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 xml:space="preserve">-KOLABORASI </w:t>
      </w:r>
      <w:r>
        <w:rPr>
          <w:rFonts w:ascii="Times New Roman" w:eastAsia="Times New Roman" w:hAnsi="Times New Roman"/>
          <w:bCs/>
          <w:color w:val="auto"/>
          <w:sz w:val="24"/>
        </w:rPr>
        <w:t>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</w:t>
      </w:r>
      <w:r w:rsidR="00365C08">
        <w:rPr>
          <w:rFonts w:ascii="Times New Roman" w:eastAsia="Times New Roman" w:hAnsi="Times New Roman"/>
          <w:bCs/>
          <w:color w:val="auto"/>
          <w:sz w:val="24"/>
        </w:rPr>
        <w:t>4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074029B3" w:rsidR="00302AAE" w:rsidRPr="001E2178" w:rsidRDefault="00320E55" w:rsidP="00854F1A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2758"/>
      <w:r w:rsidR="00854F1A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>akhir kegiatan KKN-KOLABORASI yang berlokasi di …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1B198015" w14:textId="77777777" w:rsidR="00670066" w:rsidRPr="0094124E" w:rsidRDefault="00670066" w:rsidP="00670066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4E291B3C" w14:textId="77777777" w:rsidR="00670066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670066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6690BB54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596F7C80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2508256D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449081CB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76D00F40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26E60788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61BBBADB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79FC4436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5DD1D7F5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5656B416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574780EA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6D297170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69F1CD1F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7C570CC7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32922B6D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2C98B543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055D7800" w14:textId="796E9BCF" w:rsidR="00302AAE" w:rsidRDefault="00670066" w:rsidP="00670066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1A06B600" w14:textId="77777777" w:rsidR="00670066" w:rsidRDefault="00670066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  <w:sectPr w:rsidR="00670066" w:rsidSect="00670066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75E5B8A9" w14:textId="421FF3A7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</w:t>
      </w:r>
      <w:r w:rsidR="00365C08">
        <w:rPr>
          <w:rFonts w:ascii="Times New Roman" w:eastAsia="Times New Roman" w:hAnsi="Times New Roman"/>
          <w:color w:val="auto"/>
          <w:sz w:val="24"/>
        </w:rPr>
        <w:t>..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4CEE5B93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042043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042043">
        <w:rPr>
          <w:rFonts w:ascii="Times New Roman" w:eastAsia="Times New Roman" w:hAnsi="Times New Roman"/>
          <w:bCs/>
          <w:color w:val="auto"/>
          <w:sz w:val="24"/>
        </w:rPr>
        <w:t>dan PK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C677FD8" w:rsidR="00302AAE" w:rsidRPr="00847720" w:rsidRDefault="15C36DC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2C50C0A2" w:rsidRPr="74810FC6">
        <w:rPr>
          <w:rFonts w:ascii="Times New Roman" w:eastAsia="Times New Roman" w:hAnsi="Times New Roman"/>
          <w:color w:val="auto"/>
          <w:sz w:val="24"/>
          <w:szCs w:val="24"/>
        </w:rPr>
        <w:t>.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, Ph.D </w:t>
      </w:r>
      <w:r w:rsidR="00302AAE">
        <w:tab/>
      </w:r>
      <w:r w:rsidR="00302AAE">
        <w:tab/>
      </w:r>
      <w:r w:rsidR="00302AAE">
        <w:tab/>
      </w:r>
      <w:r w:rsidR="7FFF3E4A" w:rsidRPr="74810FC6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847720" w:rsidRDefault="00302AA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1C11DD11" w:rsidRPr="74810FC6">
        <w:rPr>
          <w:rFonts w:ascii="Times New Roman" w:eastAsia="Times New Roman" w:hAnsi="Times New Roman"/>
          <w:color w:val="auto"/>
          <w:sz w:val="24"/>
          <w:szCs w:val="24"/>
        </w:rPr>
        <w:t>. 198107132005011001</w:t>
      </w:r>
      <w:r>
        <w:tab/>
      </w:r>
      <w:r>
        <w:tab/>
      </w:r>
      <w:r>
        <w:tab/>
      </w:r>
      <w:r>
        <w:tab/>
      </w: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470DBA0D" w:rsidRPr="74810FC6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8" w:name="_Toc80470202"/>
      <w:r>
        <w:lastRenderedPageBreak/>
        <w:t xml:space="preserve">BAB I </w:t>
      </w:r>
      <w:r w:rsidR="0089260F">
        <w:t>PENDAHULUAN</w:t>
      </w:r>
      <w:bookmarkEnd w:id="8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Toc80470203"/>
      <w:bookmarkStart w:id="10" w:name="_Hlk46387745"/>
      <w:r>
        <w:rPr>
          <w:lang w:val="en-US"/>
        </w:rPr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80470204"/>
      <w:r w:rsidRPr="00474EB0"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2406E361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4626E0">
        <w:rPr>
          <w:rFonts w:ascii="Times New Roman" w:eastAsia="Times New Roman" w:hAnsi="Times New Roman"/>
          <w:bCs/>
          <w:color w:val="auto"/>
          <w:sz w:val="24"/>
        </w:rPr>
        <w:t>KOLABORASI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80470205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6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7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80470208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670066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626E0">
      <w:pPr>
        <w:pStyle w:val="Heading1"/>
        <w:ind w:left="426"/>
        <w:jc w:val="right"/>
      </w:pPr>
      <w:bookmarkStart w:id="16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6"/>
    </w:p>
    <w:tbl>
      <w:tblPr>
        <w:tblW w:w="14122" w:type="dxa"/>
        <w:tblInd w:w="457" w:type="dxa"/>
        <w:tblLook w:val="04A0" w:firstRow="1" w:lastRow="0" w:firstColumn="1" w:lastColumn="0" w:noHBand="0" w:noVBand="1"/>
      </w:tblPr>
      <w:tblGrid>
        <w:gridCol w:w="956"/>
        <w:gridCol w:w="2101"/>
        <w:gridCol w:w="4781"/>
        <w:gridCol w:w="3024"/>
        <w:gridCol w:w="3260"/>
      </w:tblGrid>
      <w:tr w:rsidR="00365C08" w:rsidRPr="00186574" w14:paraId="4E9FB7A2" w14:textId="77777777" w:rsidTr="001D05A9">
        <w:trPr>
          <w:trHeight w:val="229"/>
        </w:trPr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DA85E" w14:textId="77777777" w:rsidR="00365C08" w:rsidRPr="00186574" w:rsidRDefault="00365C0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2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0F331" w14:textId="77777777" w:rsidR="00365C08" w:rsidRPr="00186574" w:rsidRDefault="00365C0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4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E7EDB" w14:textId="77777777" w:rsidR="00365C08" w:rsidRPr="00186574" w:rsidRDefault="00365C0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59283" w14:textId="77777777" w:rsidR="00365C08" w:rsidRPr="00186574" w:rsidRDefault="00365C0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2AE90" w14:textId="77777777" w:rsidR="00365C08" w:rsidRPr="00186574" w:rsidRDefault="00365C0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365C08" w:rsidRPr="00186574" w14:paraId="6C1FE836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49C37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9C612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5D16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FBF7B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184C8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3AA96027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C4D9D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A4C64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4F54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D096E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F987A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796732C1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A9E39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4B351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016A0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B6B0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D717A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07377D30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3035D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4B3F7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8F8E0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083D1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DA59F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44463099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454B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14A8D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5EA40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869B9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CBB32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5EA95929" w14:textId="77777777" w:rsidTr="001D05A9">
        <w:trPr>
          <w:trHeight w:val="625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349B4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F5C5B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6B9FE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A222F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47E8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789E9B5F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577B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EDE82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C604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B6869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15FA1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097A14DA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B7D53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3D60E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7CF7E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01114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C1338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4CB91809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EA9F1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459D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D6150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B2CA2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BEBFC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393AA364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BFAEA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E78E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118DE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3ADCD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F714F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21F7B4D2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F5F1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9E462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B6889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5F695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18F6B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65C08" w:rsidRPr="00186574" w14:paraId="59A34336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09190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D20C5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F0F24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4AF4B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5BA92" w14:textId="77777777" w:rsidR="00365C08" w:rsidRPr="00186574" w:rsidRDefault="00365C0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4626E0">
          <w:pgSz w:w="16841" w:h="11900" w:orient="landscape" w:code="9"/>
          <w:pgMar w:top="1418" w:right="823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218"/>
        <w:gridCol w:w="4719"/>
      </w:tblGrid>
      <w:tr w:rsidR="004A23B3" w:rsidRPr="007502F1" w14:paraId="4B9F9C98" w14:textId="2B5540D2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854F1A" w:rsidRPr="001E2178" w14:paraId="33ACEFED" w14:textId="77777777" w:rsidTr="00150103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731EDA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2" w:name="_Hlk12585299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762AA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5D4E46F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F0561E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2C898B2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854F1A" w:rsidRPr="001E2178" w14:paraId="3807FB00" w14:textId="77777777" w:rsidTr="00150103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7D21E1" w14:textId="77777777" w:rsidR="00854F1A" w:rsidRPr="001E2178" w:rsidRDefault="00854F1A" w:rsidP="00150103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78972DB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2F08054A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1BFB788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2F0B978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854F1A" w:rsidRPr="001E2178" w14:paraId="5E9B710C" w14:textId="77777777" w:rsidTr="00150103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2534F0A4" w14:textId="77777777" w:rsidR="00854F1A" w:rsidRPr="001E2178" w:rsidRDefault="00854F1A" w:rsidP="00150103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B007B8C" w14:textId="77777777" w:rsidR="00854F1A" w:rsidRPr="001E2178" w:rsidRDefault="00854F1A" w:rsidP="00150103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C909DFF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30A2E75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A50AC8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075FC67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C4CC3C3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FEC09D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3050C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F96D08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7CBCCA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91AA0E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960D2E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288FAA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04E51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2D53F9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F5E33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D18800E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D9AA0C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176969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33969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F24261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8D561D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7C79B55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7FF55CF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FC85A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CA0901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6C3B6B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D447EF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3281084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F9EB7F1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703448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369072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F440C4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98DB7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1B25687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30E58D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73157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20C06A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68D00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0234D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ED6D46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AE4FE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73B7EF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81EED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B4A1A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3AA143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928C22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9E68E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22A38D5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D32CF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7063E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B692C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CA25A9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ADAD1D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D6DB9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B2460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B36750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33933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9D2903D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7A885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CCFC2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F2EEE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C4531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0B34E6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80406C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DF46C6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F0332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E7BA7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DE9F3E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3F8CA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A37EA0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D8438BC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81729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15F31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1B398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79F1A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7DE74C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1928DE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64193D4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D11B4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D108F5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57016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B3C8E86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C321F3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9E4CB5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95A79B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FC2D8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B6BA24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D9F9881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D348EA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450C28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43A18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99059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377951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0F12B68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AA5E1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E847F0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1C82C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AD1D5C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F03D43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6F25FD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F1AFE1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917804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CB600E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D4C7FE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D34B0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EFBC77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B530D6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35E389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66E4A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85F758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2C63C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1231D17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1F1C3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8A00A6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47A4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C8F73B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656F5D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72FA68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B1FD439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F1D5285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F37A8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1B162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2D8AB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C17D87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A13B82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18B508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89C5D7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1BBBBE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A24AD4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98D6A2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9D7B04E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939C3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3DBE76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485D7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356C6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26BCC38F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12E9B8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128FAD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71E815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854C7D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7843A4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F46DA1C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2A711E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E66934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2DB64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4B6C2A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257042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76187DD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2A0F8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4A39AF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7C000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198B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1A8B5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2DEA23C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3A606A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59CE3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4911D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93F04C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A6462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4BCA518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2029DA1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9660E6A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B43EC2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C6458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65B42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2E57EF8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4163F4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486F536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7A181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FA4353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F5D0C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C36C989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E8C406A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901BD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487FDC3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1EFDB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F7B06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FCCF0C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CDE8B7A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09980CA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2BEEAB7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7E33AA4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1F1911C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854F1A" w:rsidRPr="001E2178" w14:paraId="18521D01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43D5C6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10DD287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523DF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020EE8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2A6C505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854F1A" w:rsidRPr="001E2178" w14:paraId="41F7345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12F603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18B084E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DCA688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19182AB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4F2B0F4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2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3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3"/>
      <w:r>
        <w:t xml:space="preserve"> </w:t>
      </w:r>
    </w:p>
    <w:p w14:paraId="115186A7" w14:textId="5948EAB7" w:rsidR="00982C4F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D614B04" w14:textId="13E4FC9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2BA80CC" w14:textId="57EBF371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1E70E05" w14:textId="681192B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3703A0" w14:textId="2A92D5F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E27FB9D" w14:textId="3EEC926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BA11A7" w14:textId="4143F40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F5B1DE" w14:textId="7AB57F1E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FDA8A33" w14:textId="1DF49A60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D3122A" w14:textId="7B6CC56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6DEBD38" w14:textId="7A0DBFE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888B82" w14:textId="1D5D053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9E0D16" w14:textId="0E68D35F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8196D6" w14:textId="148479D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9430EBD" w14:textId="5C99362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BEAF82" w14:textId="3A60036A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06FD6A6" w14:textId="2D8A4951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D2B65F2" w14:textId="74F2AD4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CEDAD99" w14:textId="65297A5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347E29C" w14:textId="77CD1D36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2E696B6" w14:textId="33307280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4A55CAF" w14:textId="36E18AA7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9103C9" w14:textId="274AE4B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F348715" w14:textId="1D2F2B97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A7F62E" w14:textId="079C10A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9371376" w14:textId="20F24BF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A59221E" w14:textId="187E9525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2C616A" w14:textId="00A20976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351A132" w14:textId="4DA1F73F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9970965" w14:textId="12505BE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FE2A28F" w14:textId="2483022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0F70AA1" w14:textId="305FA89E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D47EFA" w14:textId="531824E5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4C4A7E" w14:textId="69D2B3CA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3483B6D" w14:textId="151CA5C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710B3B0" w14:textId="26CA2C1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0A87A9" w14:textId="70032A4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47A7F86" w14:textId="2A7B105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E2DEF0F" w14:textId="5338E10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E3FDF7B" w14:textId="77777777" w:rsidR="00854F1A" w:rsidRDefault="00854F1A" w:rsidP="00854F1A">
      <w:pPr>
        <w:pStyle w:val="Heading1"/>
      </w:pPr>
      <w:bookmarkStart w:id="24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4"/>
      <w:r>
        <w:t xml:space="preserve"> </w:t>
      </w:r>
    </w:p>
    <w:p w14:paraId="436D1D84" w14:textId="77777777" w:rsidR="00854F1A" w:rsidRPr="00532A84" w:rsidRDefault="00854F1A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17ECE37" w14:textId="77777777" w:rsidR="00854F1A" w:rsidRDefault="00854F1A" w:rsidP="009279C0">
      <w:pPr>
        <w:jc w:val="center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p w14:paraId="7FBEF26A" w14:textId="5B66D600" w:rsidR="00267076" w:rsidRDefault="00267076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3295D016" w14:textId="77777777" w:rsidR="00267076" w:rsidRDefault="00267076" w:rsidP="00267076">
      <w:pPr>
        <w:pStyle w:val="Heading1"/>
      </w:pPr>
      <w:r w:rsidRPr="0060418B">
        <w:lastRenderedPageBreak/>
        <w:t xml:space="preserve">LAMPIRAN </w:t>
      </w:r>
      <w:r>
        <w:t>6</w:t>
      </w:r>
      <w:r w:rsidRPr="0060418B">
        <w:t xml:space="preserve">. </w:t>
      </w:r>
      <w:r>
        <w:t xml:space="preserve">SURVEI PELAKSANAAN KKN </w:t>
      </w:r>
    </w:p>
    <w:p w14:paraId="385CAE30" w14:textId="77777777" w:rsidR="00267076" w:rsidRDefault="00267076" w:rsidP="00267076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56934B3E" w14:textId="77777777" w:rsidR="00267076" w:rsidRPr="00532A84" w:rsidRDefault="00267076" w:rsidP="00267076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32CA3D5" w14:textId="77777777" w:rsidR="00267076" w:rsidRPr="00532A84" w:rsidRDefault="00267076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81E77F4" w14:textId="77777777" w:rsidR="00854F1A" w:rsidRPr="00532A84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854F1A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741DA4" w14:textId="77777777" w:rsidR="003555B8" w:rsidRDefault="003555B8" w:rsidP="00987866">
      <w:pPr>
        <w:spacing w:after="0" w:line="240" w:lineRule="auto"/>
      </w:pPr>
      <w:r>
        <w:separator/>
      </w:r>
    </w:p>
  </w:endnote>
  <w:endnote w:type="continuationSeparator" w:id="0">
    <w:p w14:paraId="55E98567" w14:textId="77777777" w:rsidR="003555B8" w:rsidRDefault="003555B8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0A20C3" w14:textId="77777777" w:rsidR="003555B8" w:rsidRDefault="003555B8" w:rsidP="00987866">
      <w:pPr>
        <w:spacing w:after="0" w:line="240" w:lineRule="auto"/>
      </w:pPr>
      <w:r>
        <w:separator/>
      </w:r>
    </w:p>
  </w:footnote>
  <w:footnote w:type="continuationSeparator" w:id="0">
    <w:p w14:paraId="210D9621" w14:textId="77777777" w:rsidR="003555B8" w:rsidRDefault="003555B8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913202866">
    <w:abstractNumId w:val="9"/>
  </w:num>
  <w:num w:numId="2" w16cid:durableId="388766566">
    <w:abstractNumId w:val="12"/>
  </w:num>
  <w:num w:numId="3" w16cid:durableId="577984123">
    <w:abstractNumId w:val="10"/>
  </w:num>
  <w:num w:numId="4" w16cid:durableId="2080783490">
    <w:abstractNumId w:val="14"/>
  </w:num>
  <w:num w:numId="5" w16cid:durableId="1190798150">
    <w:abstractNumId w:val="2"/>
  </w:num>
  <w:num w:numId="6" w16cid:durableId="2116554498">
    <w:abstractNumId w:val="5"/>
  </w:num>
  <w:num w:numId="7" w16cid:durableId="1603684181">
    <w:abstractNumId w:val="0"/>
  </w:num>
  <w:num w:numId="8" w16cid:durableId="65806468">
    <w:abstractNumId w:val="3"/>
  </w:num>
  <w:num w:numId="9" w16cid:durableId="767966579">
    <w:abstractNumId w:val="6"/>
  </w:num>
  <w:num w:numId="10" w16cid:durableId="317347727">
    <w:abstractNumId w:val="7"/>
  </w:num>
  <w:num w:numId="11" w16cid:durableId="357319246">
    <w:abstractNumId w:val="13"/>
  </w:num>
  <w:num w:numId="12" w16cid:durableId="1239553427">
    <w:abstractNumId w:val="1"/>
  </w:num>
  <w:num w:numId="13" w16cid:durableId="1034698208">
    <w:abstractNumId w:val="4"/>
  </w:num>
  <w:num w:numId="14" w16cid:durableId="150024841">
    <w:abstractNumId w:val="8"/>
  </w:num>
  <w:num w:numId="15" w16cid:durableId="979192431">
    <w:abstractNumId w:val="11"/>
  </w:num>
  <w:num w:numId="16" w16cid:durableId="97066825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4204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1019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67076"/>
    <w:rsid w:val="002840B0"/>
    <w:rsid w:val="002852F4"/>
    <w:rsid w:val="00296711"/>
    <w:rsid w:val="002F712F"/>
    <w:rsid w:val="003026DE"/>
    <w:rsid w:val="00302AAE"/>
    <w:rsid w:val="00310D76"/>
    <w:rsid w:val="00320E55"/>
    <w:rsid w:val="00345209"/>
    <w:rsid w:val="00353E50"/>
    <w:rsid w:val="003555B8"/>
    <w:rsid w:val="00365C08"/>
    <w:rsid w:val="0037473F"/>
    <w:rsid w:val="00374AF4"/>
    <w:rsid w:val="00374BD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26E0"/>
    <w:rsid w:val="00463E64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70066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743C0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3130"/>
    <w:rsid w:val="00847720"/>
    <w:rsid w:val="00854F1A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279C0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AB7128"/>
    <w:rsid w:val="00AC23D2"/>
    <w:rsid w:val="00B134D3"/>
    <w:rsid w:val="00B168AB"/>
    <w:rsid w:val="00B270D8"/>
    <w:rsid w:val="00B30A0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75D4A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C98"/>
    <w:rsid w:val="00E5578C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1D86"/>
    <w:rsid w:val="00EE4820"/>
    <w:rsid w:val="00EE65FE"/>
    <w:rsid w:val="00F00D45"/>
    <w:rsid w:val="00F021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A70C8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37F51-D4EC-4ACE-B9E3-B4E095DBBDB9}"/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7</Pages>
  <Words>912</Words>
  <Characters>5333</Characters>
  <Application>Microsoft Office Word</Application>
  <DocSecurity>0</DocSecurity>
  <Lines>608</Lines>
  <Paragraphs>328</Paragraphs>
  <ScaleCrop>false</ScaleCrop>
  <Company/>
  <LinksUpToDate>false</LinksUpToDate>
  <CharactersWithSpaces>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72</cp:revision>
  <dcterms:created xsi:type="dcterms:W3CDTF">2021-02-26T07:02:00Z</dcterms:created>
  <dcterms:modified xsi:type="dcterms:W3CDTF">2024-08-14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  <property fmtid="{D5CDD505-2E9C-101B-9397-08002B2CF9AE}" pid="4" name="GrammarlyDocumentId">
    <vt:lpwstr>fbe60974bce869e6ea6249a2a6e6eb179c96feb7c2929557629af3f838e428f1</vt:lpwstr>
  </property>
</Properties>
</file>